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D463" w14:textId="14500704" w:rsidR="008255DB" w:rsidRDefault="004A5F1D" w:rsidP="004A5F1D">
      <w:pPr>
        <w:jc w:val="center"/>
      </w:pPr>
      <w:r>
        <w:rPr>
          <w:noProof/>
        </w:rPr>
        <w:drawing>
          <wp:inline distT="0" distB="0" distL="0" distR="0" wp14:anchorId="5D29E411" wp14:editId="2C00031D">
            <wp:extent cx="3905250" cy="957537"/>
            <wp:effectExtent l="0" t="0" r="0" b="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pic:nvPicPr>
                  <pic:blipFill rotWithShape="1">
                    <a:blip r:embed="rId4" cstate="print">
                      <a:extLst>
                        <a:ext uri="{28A0092B-C50C-407E-A947-70E740481C1C}">
                          <a14:useLocalDpi xmlns:a14="http://schemas.microsoft.com/office/drawing/2010/main" val="0"/>
                        </a:ext>
                      </a:extLst>
                    </a:blip>
                    <a:srcRect t="13304" b="21031"/>
                    <a:stretch/>
                  </pic:blipFill>
                  <pic:spPr bwMode="auto">
                    <a:xfrm>
                      <a:off x="0" y="0"/>
                      <a:ext cx="3936779" cy="965268"/>
                    </a:xfrm>
                    <a:prstGeom prst="rect">
                      <a:avLst/>
                    </a:prstGeom>
                    <a:ln>
                      <a:noFill/>
                    </a:ln>
                    <a:extLst>
                      <a:ext uri="{53640926-AAD7-44D8-BBD7-CCE9431645EC}">
                        <a14:shadowObscured xmlns:a14="http://schemas.microsoft.com/office/drawing/2010/main"/>
                      </a:ext>
                    </a:extLst>
                  </pic:spPr>
                </pic:pic>
              </a:graphicData>
            </a:graphic>
          </wp:inline>
        </w:drawing>
      </w:r>
    </w:p>
    <w:p w14:paraId="3D8CA980" w14:textId="48157813" w:rsidR="004A5F1D" w:rsidRDefault="004A5F1D" w:rsidP="004A5F1D">
      <w:pPr>
        <w:jc w:val="center"/>
        <w:rPr>
          <w:b/>
          <w:bCs/>
          <w:sz w:val="40"/>
          <w:szCs w:val="36"/>
        </w:rPr>
      </w:pPr>
      <w:r>
        <w:rPr>
          <w:b/>
          <w:bCs/>
          <w:sz w:val="40"/>
          <w:szCs w:val="36"/>
        </w:rPr>
        <w:t>Summer Program Consent and Release Form</w:t>
      </w:r>
    </w:p>
    <w:p w14:paraId="7AAC5022" w14:textId="57D94A54" w:rsidR="004A5F1D" w:rsidRDefault="004A5F1D" w:rsidP="004A5F1D">
      <w:pPr>
        <w:rPr>
          <w:b/>
          <w:bCs/>
        </w:rPr>
      </w:pPr>
      <w:r>
        <w:rPr>
          <w:b/>
          <w:bCs/>
        </w:rPr>
        <w:tab/>
      </w:r>
    </w:p>
    <w:p w14:paraId="46056FA7" w14:textId="63598BDF" w:rsidR="004A5F1D" w:rsidRDefault="004A5F1D" w:rsidP="00BF7A4D">
      <w:pPr>
        <w:jc w:val="both"/>
      </w:pPr>
      <w:r>
        <w:t xml:space="preserve">I, ____________________, (parent or guardian of student) hereby authorize Action Potentials to record all Zoom meeting sessions, release them to students absent from any session. These Zoom meeting sessions may include the student’s videos, photos, and audio. The undersigned hereby release all members of Action Potentials, from any claims, demands, accounting, and causes for which aforesaid Zoom meeting recordings. </w:t>
      </w:r>
      <w:r w:rsidR="00DA3711">
        <w:t xml:space="preserve">(This form will not grant Action Potentials to publicly share these recordings on any website). </w:t>
      </w:r>
      <w:r>
        <w:t xml:space="preserve">It is also my understanding that if I receive any of these recordings, I will not share it with anyone else, due to the privacy concerns of other students. </w:t>
      </w:r>
    </w:p>
    <w:p w14:paraId="7D57E1F8" w14:textId="2F84DFE1" w:rsidR="00DA3711" w:rsidRDefault="00DA3711" w:rsidP="00BF7A4D">
      <w:pPr>
        <w:jc w:val="both"/>
      </w:pPr>
    </w:p>
    <w:p w14:paraId="178D8D16" w14:textId="01C79A74" w:rsidR="00DA3711" w:rsidRDefault="00DA3711" w:rsidP="00BF7A4D">
      <w:pPr>
        <w:jc w:val="both"/>
      </w:pPr>
      <w:r>
        <w:t xml:space="preserve">May Action Potentials share a photo of your child on our website as alumni of our program? If the answer is yes, all members of Action Potentials will be released from any from any claims, demands, accounting, and causes for these images. </w:t>
      </w:r>
    </w:p>
    <w:p w14:paraId="511FA427" w14:textId="55490E47" w:rsidR="00DA3711" w:rsidRDefault="00DA3711" w:rsidP="00BF7A4D">
      <w:pPr>
        <w:jc w:val="both"/>
      </w:pPr>
      <w:r>
        <w:t>Yes _____</w:t>
      </w:r>
    </w:p>
    <w:p w14:paraId="66A735FB" w14:textId="47DAC4EB" w:rsidR="00DA3711" w:rsidRDefault="00DA3711" w:rsidP="00BF7A4D">
      <w:pPr>
        <w:jc w:val="both"/>
      </w:pPr>
      <w:r>
        <w:t>No _____</w:t>
      </w:r>
    </w:p>
    <w:p w14:paraId="4A3016BD" w14:textId="376A929B" w:rsidR="004A5F1D" w:rsidRDefault="004A5F1D" w:rsidP="00BF7A4D">
      <w:pPr>
        <w:jc w:val="both"/>
      </w:pPr>
    </w:p>
    <w:p w14:paraId="4B057338" w14:textId="34E6CD89" w:rsidR="004A5F1D" w:rsidRDefault="004A5F1D" w:rsidP="00BF7A4D">
      <w:pPr>
        <w:jc w:val="both"/>
      </w:pPr>
      <w:r>
        <w:t>Printed Name: __________________________________________ Date: __________________</w:t>
      </w:r>
    </w:p>
    <w:p w14:paraId="72AC0E5A" w14:textId="2B5D7D0A" w:rsidR="004A5F1D" w:rsidRDefault="004A5F1D" w:rsidP="00BF7A4D">
      <w:pPr>
        <w:jc w:val="both"/>
      </w:pPr>
      <w:r>
        <w:t>Signature: _____________________________________________________________________</w:t>
      </w:r>
    </w:p>
    <w:p w14:paraId="3FE13F11" w14:textId="7F7AB3B8" w:rsidR="004A5F1D" w:rsidRPr="004A5F1D" w:rsidRDefault="00DA3711" w:rsidP="00BF7A4D">
      <w:pPr>
        <w:jc w:val="both"/>
      </w:pPr>
      <w:r>
        <w:t>Name of person(s) in photo:  ______________________________________________________</w:t>
      </w:r>
    </w:p>
    <w:p w14:paraId="318C70B6" w14:textId="13BB27DC" w:rsidR="004A5F1D" w:rsidRDefault="00DA3711" w:rsidP="00BF7A4D">
      <w:pPr>
        <w:jc w:val="both"/>
      </w:pPr>
      <w:r>
        <w:t>Signature of  person(s) in photo: ___________________________________________________</w:t>
      </w:r>
    </w:p>
    <w:p w14:paraId="0DF4E0E4" w14:textId="51B826E8" w:rsidR="00DA3711" w:rsidRDefault="00DA3711" w:rsidP="00BF7A4D">
      <w:pPr>
        <w:jc w:val="both"/>
      </w:pPr>
      <w:r>
        <w:t>______________________________________________________________________________</w:t>
      </w:r>
    </w:p>
    <w:p w14:paraId="03B43958" w14:textId="20B962D5" w:rsidR="00DA3711" w:rsidRDefault="00DA3711" w:rsidP="00BF7A4D">
      <w:pPr>
        <w:jc w:val="both"/>
      </w:pPr>
      <w:r>
        <w:t>(please use commas to differentiate signatures of each person)</w:t>
      </w:r>
    </w:p>
    <w:p w14:paraId="031142F9" w14:textId="484309C5" w:rsidR="00DA3711" w:rsidRDefault="00DA3711" w:rsidP="00DA3711"/>
    <w:p w14:paraId="4EDAB710" w14:textId="28D736AE" w:rsidR="00DA3711" w:rsidRDefault="00DA3711" w:rsidP="00DA3711"/>
    <w:sectPr w:rsidR="00DA3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tTQzNbQwNjG0MLNU0lEKTi0uzszPAykwqgUAudy1BCwAAAA="/>
  </w:docVars>
  <w:rsids>
    <w:rsidRoot w:val="00400922"/>
    <w:rsid w:val="00400922"/>
    <w:rsid w:val="004A5F1D"/>
    <w:rsid w:val="008255DB"/>
    <w:rsid w:val="009A32FF"/>
    <w:rsid w:val="00BF7A4D"/>
    <w:rsid w:val="00DA3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56ED7"/>
  <w15:chartTrackingRefBased/>
  <w15:docId w15:val="{60597FDF-7507-47C9-B5C9-42E5F900E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2FF"/>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17</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 Yu</dc:creator>
  <cp:keywords/>
  <dc:description/>
  <cp:lastModifiedBy>Grace Yu</cp:lastModifiedBy>
  <cp:revision>3</cp:revision>
  <cp:lastPrinted>2021-06-28T13:42:00Z</cp:lastPrinted>
  <dcterms:created xsi:type="dcterms:W3CDTF">2021-06-28T13:14:00Z</dcterms:created>
  <dcterms:modified xsi:type="dcterms:W3CDTF">2021-06-28T13:42:00Z</dcterms:modified>
</cp:coreProperties>
</file>